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36F1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156235">
        <w:rPr>
          <w:color w:val="FF0000"/>
          <w:sz w:val="24"/>
          <w:szCs w:val="24"/>
          <w:u w:val="single"/>
        </w:rPr>
        <w:t>Admin:</w:t>
      </w:r>
    </w:p>
    <w:p w:rsidR="008536F1" w:rsidRPr="00EE173F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sz w:val="24"/>
          <w:szCs w:val="24"/>
        </w:rPr>
      </w:pPr>
      <w:r>
        <w:rPr>
          <w:sz w:val="24"/>
          <w:szCs w:val="24"/>
          <w:u w:val="single"/>
        </w:rPr>
        <w:t>Username:</w:t>
      </w:r>
      <w:r w:rsidRPr="00EE173F">
        <w:rPr>
          <w:sz w:val="24"/>
          <w:szCs w:val="24"/>
        </w:rPr>
        <w:t xml:space="preserve"> admin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11F">
        <w:rPr>
          <w:rFonts w:ascii="Times New Roman" w:eastAsia="Times New Roman" w:hAnsi="Times New Roman" w:cs="Times New Roman"/>
          <w:sz w:val="24"/>
          <w:szCs w:val="24"/>
          <w:highlight w:val="yellow"/>
        </w:rPr>
        <w:t>noreplygpms@gmail.com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73912">
        <w:rPr>
          <w:rFonts w:ascii="Times New Roman" w:eastAsia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7A2D0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gpmspassword</w:t>
      </w:r>
      <w:proofErr w:type="spellEnd"/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:rsidR="008536F1" w:rsidRDefault="008536F1" w:rsidP="008536F1">
      <w:pPr>
        <w:spacing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AE2A7B">
        <w:rPr>
          <w:rFonts w:ascii="Times New Roman" w:eastAsia="Times New Roman" w:hAnsi="Times New Roman" w:cs="Times New Roman"/>
          <w:sz w:val="24"/>
          <w:szCs w:val="24"/>
        </w:rPr>
        <w:t>University administrator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IRB,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D4641A">
        <w:rPr>
          <w:rFonts w:ascii="Times New Roman" w:eastAsia="Times New Roman" w:hAnsi="Times New Roman" w:cs="Times New Roman"/>
          <w:b/>
          <w:sz w:val="24"/>
          <w:szCs w:val="24"/>
        </w:rPr>
        <w:t>University Research Administrator, University Research Director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8536F1" w:rsidRPr="00E42BA7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IRBs: </w:t>
      </w:r>
    </w:p>
    <w:p w:rsidR="008536F1" w:rsidRPr="005663AD" w:rsidRDefault="005611B7" w:rsidP="008536F1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5" w:history="1">
        <w:r w:rsidR="005663AD" w:rsidRPr="005663AD">
          <w:rPr>
            <w:b w:val="0"/>
            <w:bCs w:val="0"/>
            <w:sz w:val="24"/>
            <w:szCs w:val="24"/>
            <w:highlight w:val="yellow"/>
          </w:rPr>
          <w:t>irbcomputerscience@gmail.com</w:t>
        </w:r>
      </w:hyperlink>
      <w:r w:rsidR="008536F1"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6" w:history="1">
        <w:r w:rsidR="008536F1" w:rsidRPr="00E45C95">
          <w:rPr>
            <w:b w:val="0"/>
            <w:bCs w:val="0"/>
            <w:sz w:val="24"/>
            <w:szCs w:val="24"/>
            <w:highlight w:val="yellow"/>
          </w:rPr>
          <w:t>irbelectricalengineering@gmail.com</w:t>
        </w:r>
      </w:hyperlink>
    </w:p>
    <w:p w:rsidR="008536F1" w:rsidRPr="00BB42A4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</w:t>
      </w:r>
      <w:r>
        <w:rPr>
          <w:color w:val="FF0000"/>
          <w:sz w:val="24"/>
          <w:szCs w:val="24"/>
          <w:u w:val="single"/>
        </w:rPr>
        <w:t>iversity Research Administrator</w:t>
      </w:r>
      <w:r w:rsidRPr="00BB42A4">
        <w:rPr>
          <w:color w:val="FF0000"/>
          <w:sz w:val="24"/>
          <w:szCs w:val="24"/>
          <w:u w:val="single"/>
        </w:rPr>
        <w:t xml:space="preserve">: </w:t>
      </w:r>
    </w:p>
    <w:p w:rsidR="008536F1" w:rsidRPr="0084352A" w:rsidRDefault="005611B7" w:rsidP="008536F1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  <w:highlight w:val="yellow"/>
        </w:rPr>
      </w:pPr>
      <w:hyperlink r:id="rId7" w:history="1">
        <w:r w:rsidR="008536F1" w:rsidRPr="0084352A">
          <w:rPr>
            <w:b w:val="0"/>
            <w:bCs w:val="0"/>
            <w:sz w:val="24"/>
            <w:szCs w:val="24"/>
            <w:highlight w:val="yellow"/>
          </w:rPr>
          <w:t>racomputerscience@gmail.com</w:t>
        </w:r>
      </w:hyperlink>
    </w:p>
    <w:p w:rsidR="008536F1" w:rsidRPr="00BB42A4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>
        <w:rPr>
          <w:color w:val="FF0000"/>
          <w:sz w:val="24"/>
          <w:szCs w:val="24"/>
          <w:u w:val="single"/>
        </w:rPr>
        <w:t>University Research Director</w:t>
      </w:r>
      <w:r w:rsidRPr="00BB42A4">
        <w:rPr>
          <w:color w:val="FF0000"/>
          <w:sz w:val="24"/>
          <w:szCs w:val="24"/>
          <w:u w:val="single"/>
        </w:rPr>
        <w:t>:</w:t>
      </w:r>
    </w:p>
    <w:p w:rsidR="008536F1" w:rsidRDefault="005611B7" w:rsidP="008536F1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hyperlink r:id="rId8" w:history="1">
        <w:r w:rsidR="008536F1" w:rsidRPr="00E07E35">
          <w:rPr>
            <w:b w:val="0"/>
            <w:bCs w:val="0"/>
            <w:sz w:val="24"/>
            <w:szCs w:val="24"/>
            <w:highlight w:val="yellow"/>
          </w:rPr>
          <w:t>directorcomputerscience@gmail.com</w:t>
        </w:r>
      </w:hyperlink>
    </w:p>
    <w:p w:rsidR="005839C2" w:rsidRDefault="0047289E" w:rsidP="008536F1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r>
        <w:rPr>
          <w:sz w:val="24"/>
          <w:szCs w:val="24"/>
        </w:rPr>
        <w:t xml:space="preserve">NOTE: there going to be multiple IRBs but only one </w:t>
      </w:r>
      <w:r w:rsidRPr="00BB42A4">
        <w:rPr>
          <w:color w:val="FF0000"/>
          <w:sz w:val="24"/>
          <w:szCs w:val="24"/>
          <w:u w:val="single"/>
        </w:rPr>
        <w:t>Un</w:t>
      </w:r>
      <w:r>
        <w:rPr>
          <w:color w:val="FF0000"/>
          <w:sz w:val="24"/>
          <w:szCs w:val="24"/>
          <w:u w:val="single"/>
        </w:rPr>
        <w:t>iversity Research Administrator</w:t>
      </w:r>
      <w:r>
        <w:rPr>
          <w:sz w:val="24"/>
          <w:szCs w:val="24"/>
        </w:rPr>
        <w:t xml:space="preserve"> and </w:t>
      </w:r>
      <w:r>
        <w:rPr>
          <w:color w:val="FF0000"/>
          <w:sz w:val="24"/>
          <w:szCs w:val="24"/>
          <w:u w:val="single"/>
        </w:rPr>
        <w:t>University Research Director</w:t>
      </w:r>
      <w:r w:rsidR="00A70451">
        <w:rPr>
          <w:color w:val="FF0000"/>
          <w:sz w:val="24"/>
          <w:szCs w:val="24"/>
          <w:u w:val="single"/>
        </w:rPr>
        <w:t>!</w:t>
      </w:r>
    </w:p>
    <w:p w:rsidR="008536F1" w:rsidRPr="004E5347" w:rsidRDefault="008536F1" w:rsidP="008536F1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Colle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601390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</w:rPr>
        <w:t>Engineering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:rsidR="008536F1" w:rsidRPr="00E42BA7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Business Managers:  </w:t>
      </w:r>
    </w:p>
    <w:p w:rsidR="008536F1" w:rsidRDefault="005611B7" w:rsidP="008536F1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9" w:history="1">
        <w:r w:rsidR="008536F1" w:rsidRPr="00707E7F">
          <w:rPr>
            <w:b w:val="0"/>
            <w:bCs w:val="0"/>
            <w:sz w:val="24"/>
            <w:szCs w:val="24"/>
            <w:highlight w:val="yellow"/>
          </w:rPr>
          <w:t>bmcomputerengineering1@gmail.com</w:t>
        </w:r>
      </w:hyperlink>
      <w:r w:rsidR="008536F1" w:rsidRPr="00707E7F">
        <w:rPr>
          <w:b w:val="0"/>
          <w:bCs w:val="0"/>
          <w:sz w:val="24"/>
          <w:szCs w:val="24"/>
          <w:highlight w:val="yellow"/>
        </w:rPr>
        <w:t xml:space="preserve">, </w:t>
      </w:r>
      <w:hyperlink r:id="rId10" w:history="1">
        <w:r w:rsidR="008536F1" w:rsidRPr="00707E7F">
          <w:rPr>
            <w:b w:val="0"/>
            <w:bCs w:val="0"/>
            <w:sz w:val="24"/>
            <w:szCs w:val="24"/>
            <w:highlight w:val="yellow"/>
          </w:rPr>
          <w:t>bmcomputerscience@gmail.com</w:t>
        </w:r>
      </w:hyperlink>
      <w:r w:rsidR="008536F1" w:rsidRPr="00707E7F">
        <w:rPr>
          <w:b w:val="0"/>
          <w:bCs w:val="0"/>
          <w:sz w:val="24"/>
          <w:szCs w:val="24"/>
          <w:highlight w:val="yellow"/>
        </w:rPr>
        <w:t>, bmelectricalengineering@gmail.com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30B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7080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partment Cha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B208C">
        <w:rPr>
          <w:rFonts w:ascii="Times New Roman" w:eastAsia="Times New Roman" w:hAnsi="Times New Roman" w:cs="Times New Roman"/>
          <w:b/>
          <w:sz w:val="24"/>
          <w:szCs w:val="24"/>
        </w:rPr>
        <w:t>Dea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536F1" w:rsidRPr="00B02A58" w:rsidRDefault="008536F1" w:rsidP="008536F1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r w:rsidRPr="000F2239">
        <w:rPr>
          <w:color w:val="FF0000"/>
          <w:sz w:val="24"/>
          <w:szCs w:val="24"/>
          <w:u w:val="single"/>
        </w:rPr>
        <w:t xml:space="preserve">Department </w:t>
      </w:r>
      <w:r w:rsidRPr="000F2239">
        <w:rPr>
          <w:bCs w:val="0"/>
          <w:color w:val="FF0000"/>
          <w:sz w:val="24"/>
          <w:szCs w:val="24"/>
          <w:u w:val="single"/>
        </w:rPr>
        <w:t>Chairs</w:t>
      </w:r>
      <w:r w:rsidRPr="000F2239">
        <w:rPr>
          <w:b w:val="0"/>
          <w:bCs w:val="0"/>
          <w:color w:val="FF0000"/>
          <w:sz w:val="24"/>
          <w:szCs w:val="24"/>
          <w:u w:val="single"/>
        </w:rPr>
        <w:t>:</w:t>
      </w:r>
      <w:r w:rsidRPr="000F2239">
        <w:rPr>
          <w:b w:val="0"/>
          <w:bCs w:val="0"/>
          <w:color w:val="FF0000"/>
          <w:sz w:val="24"/>
          <w:szCs w:val="24"/>
        </w:rPr>
        <w:t xml:space="preserve">                                                                              </w:t>
      </w:r>
      <w:hyperlink r:id="rId11" w:history="1">
        <w:r w:rsidRPr="00A44E84">
          <w:rPr>
            <w:b w:val="0"/>
            <w:bCs w:val="0"/>
            <w:sz w:val="24"/>
            <w:szCs w:val="24"/>
            <w:highlight w:val="yellow"/>
          </w:rPr>
          <w:t>chaircomputerengineering@gmail.com</w:t>
        </w:r>
      </w:hyperlink>
      <w:r w:rsidRPr="00143DE6">
        <w:rPr>
          <w:b w:val="0"/>
          <w:bCs w:val="0"/>
          <w:sz w:val="24"/>
          <w:szCs w:val="24"/>
          <w:highlight w:val="yellow"/>
        </w:rPr>
        <w:t>, chaircomputerscience@gmail.com</w:t>
      </w:r>
      <w:r>
        <w:rPr>
          <w:b w:val="0"/>
          <w:bCs w:val="0"/>
          <w:sz w:val="24"/>
          <w:szCs w:val="24"/>
          <w:highlight w:val="yellow"/>
        </w:rPr>
        <w:t xml:space="preserve">, </w:t>
      </w:r>
      <w:r w:rsidRPr="00143DE6">
        <w:rPr>
          <w:b w:val="0"/>
          <w:bCs w:val="0"/>
          <w:sz w:val="24"/>
          <w:szCs w:val="24"/>
          <w:highlight w:val="yellow"/>
        </w:rPr>
        <w:t>chairelectricalengineering@gmail.com</w:t>
      </w:r>
    </w:p>
    <w:p w:rsidR="008536F1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bCs w:val="0"/>
          <w:color w:val="FF0000"/>
          <w:sz w:val="24"/>
          <w:szCs w:val="24"/>
          <w:u w:val="single"/>
        </w:rPr>
      </w:pPr>
      <w:r w:rsidRPr="001238CA">
        <w:rPr>
          <w:bCs w:val="0"/>
          <w:color w:val="FF0000"/>
          <w:sz w:val="24"/>
          <w:szCs w:val="24"/>
          <w:u w:val="single"/>
        </w:rPr>
        <w:lastRenderedPageBreak/>
        <w:t>Deans:</w:t>
      </w:r>
    </w:p>
    <w:p w:rsidR="008536F1" w:rsidRDefault="005611B7" w:rsidP="008536F1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2" w:history="1">
        <w:r w:rsidR="008536F1" w:rsidRPr="007F2F74">
          <w:rPr>
            <w:b w:val="0"/>
            <w:bCs w:val="0"/>
            <w:sz w:val="24"/>
            <w:szCs w:val="24"/>
            <w:highlight w:val="yellow"/>
          </w:rPr>
          <w:t>deancomputerengineering@gmail.com</w:t>
        </w:r>
      </w:hyperlink>
      <w:r w:rsidR="008536F1">
        <w:rPr>
          <w:b w:val="0"/>
          <w:bCs w:val="0"/>
          <w:sz w:val="24"/>
          <w:szCs w:val="24"/>
          <w:highlight w:val="yellow"/>
        </w:rPr>
        <w:t xml:space="preserve">, </w:t>
      </w:r>
      <w:hyperlink r:id="rId13" w:history="1">
        <w:r w:rsidR="008536F1" w:rsidRPr="007F2F74">
          <w:rPr>
            <w:b w:val="0"/>
            <w:bCs w:val="0"/>
            <w:sz w:val="24"/>
            <w:szCs w:val="24"/>
            <w:highlight w:val="yellow"/>
          </w:rPr>
          <w:t>deancomputerscience@gmail.com</w:t>
        </w:r>
      </w:hyperlink>
      <w:r w:rsidR="008536F1" w:rsidRPr="007F2F74">
        <w:rPr>
          <w:b w:val="0"/>
          <w:bCs w:val="0"/>
          <w:sz w:val="24"/>
          <w:szCs w:val="24"/>
          <w:highlight w:val="yellow"/>
        </w:rPr>
        <w:t>, deanelectricalengineering@gmail.com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:rsidR="008536F1" w:rsidRDefault="008536F1" w:rsidP="008536F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8536F1" w:rsidRPr="00EE7814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Pr="00A379E6">
        <w:rPr>
          <w:rFonts w:ascii="Times New Roman" w:eastAsia="Times New Roman" w:hAnsi="Times New Roman" w:cs="Times New Roman"/>
          <w:b/>
          <w:sz w:val="24"/>
          <w:szCs w:val="24"/>
        </w:rPr>
        <w:t>College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16927">
        <w:rPr>
          <w:rFonts w:ascii="Times New Roman" w:eastAsia="Times New Roman" w:hAnsi="Times New Roman" w:cs="Times New Roman"/>
          <w:b/>
          <w:color w:val="5B9BD5" w:themeColor="accent1"/>
          <w:sz w:val="24"/>
          <w:szCs w:val="24"/>
        </w:rPr>
        <w:t>Science</w:t>
      </w:r>
    </w:p>
    <w:p w:rsidR="008536F1" w:rsidRDefault="008536F1" w:rsidP="008536F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97B">
        <w:rPr>
          <w:rFonts w:ascii="Times New Roman" w:eastAsia="Times New Roman" w:hAnsi="Times New Roman" w:cs="Times New Roman"/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  <w:bookmarkStart w:id="0" w:name="_GoBack"/>
      <w:bookmarkEnd w:id="0"/>
    </w:p>
    <w:p w:rsidR="008536F1" w:rsidRDefault="008536F1" w:rsidP="008536F1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hair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:rsidR="008536F1" w:rsidRPr="005D719D" w:rsidRDefault="005611B7" w:rsidP="008536F1">
      <w:pPr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hyperlink r:id="rId14" w:history="1">
        <w:r w:rsidR="008536F1" w:rsidRPr="005D719D">
          <w:rPr>
            <w:rFonts w:ascii="Times New Roman" w:eastAsia="Times New Roman" w:hAnsi="Times New Roman" w:cs="Times New Roman"/>
            <w:sz w:val="24"/>
            <w:szCs w:val="24"/>
            <w:highlight w:val="yellow"/>
          </w:rPr>
          <w:t>chairphysics1@gmail.com</w:t>
        </w:r>
      </w:hyperlink>
      <w:r w:rsidR="008536F1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, chairchemistry@gmail.com</w:t>
      </w:r>
    </w:p>
    <w:p w:rsidR="008536F1" w:rsidRPr="00BB42A4" w:rsidRDefault="008536F1" w:rsidP="008536F1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Business Managers:  </w:t>
      </w:r>
    </w:p>
    <w:p w:rsidR="008536F1" w:rsidRPr="005D719D" w:rsidRDefault="005611B7" w:rsidP="008536F1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15" w:history="1">
        <w:r w:rsidR="008536F1" w:rsidRPr="005D719D">
          <w:rPr>
            <w:b w:val="0"/>
            <w:bCs w:val="0"/>
            <w:sz w:val="24"/>
            <w:szCs w:val="24"/>
            <w:highlight w:val="yellow"/>
          </w:rPr>
          <w:t>bmphysics1@gmail.com</w:t>
        </w:r>
      </w:hyperlink>
      <w:r w:rsidR="008536F1" w:rsidRPr="005D719D">
        <w:rPr>
          <w:b w:val="0"/>
          <w:bCs w:val="0"/>
          <w:sz w:val="24"/>
          <w:szCs w:val="24"/>
          <w:highlight w:val="yellow"/>
        </w:rPr>
        <w:t>, bmchemistry1@gmail.com</w:t>
      </w:r>
    </w:p>
    <w:p w:rsidR="008536F1" w:rsidRPr="00BB42A4" w:rsidRDefault="008536F1" w:rsidP="008536F1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Deans:</w:t>
      </w:r>
    </w:p>
    <w:p w:rsidR="008536F1" w:rsidRDefault="005611B7" w:rsidP="008536F1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6" w:history="1">
        <w:r w:rsidR="008536F1" w:rsidRPr="005D719D">
          <w:rPr>
            <w:b w:val="0"/>
            <w:bCs w:val="0"/>
            <w:sz w:val="24"/>
            <w:szCs w:val="24"/>
            <w:highlight w:val="yellow"/>
          </w:rPr>
          <w:t>deanphysics1@gmail.com</w:t>
        </w:r>
      </w:hyperlink>
      <w:r w:rsidR="008536F1" w:rsidRPr="005D719D">
        <w:rPr>
          <w:b w:val="0"/>
          <w:bCs w:val="0"/>
          <w:sz w:val="24"/>
          <w:szCs w:val="24"/>
          <w:highlight w:val="yellow"/>
        </w:rPr>
        <w:t>, deanchemistry1@gmail.com</w:t>
      </w:r>
    </w:p>
    <w:p w:rsidR="00393899" w:rsidRDefault="00393899"/>
    <w:sectPr w:rsidR="003938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2NTMztzA2sTA0NLRQ0lEKTi0uzszPAykwqgUARFympCwAAAA="/>
  </w:docVars>
  <w:rsids>
    <w:rsidRoot w:val="008536F1"/>
    <w:rsid w:val="00393899"/>
    <w:rsid w:val="0047289E"/>
    <w:rsid w:val="005611B7"/>
    <w:rsid w:val="005663AD"/>
    <w:rsid w:val="005839C2"/>
    <w:rsid w:val="00601390"/>
    <w:rsid w:val="007F2E47"/>
    <w:rsid w:val="008536F1"/>
    <w:rsid w:val="00931F6F"/>
    <w:rsid w:val="00A70451"/>
    <w:rsid w:val="00F16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5E0E25-1226-4235-B8E4-C25196BCA0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36F1"/>
  </w:style>
  <w:style w:type="paragraph" w:styleId="Heading2">
    <w:name w:val="heading 2"/>
    <w:basedOn w:val="Normal"/>
    <w:link w:val="Heading2Char"/>
    <w:uiPriority w:val="9"/>
    <w:qFormat/>
    <w:rsid w:val="008536F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536F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8536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536F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rectorcomputerscience@gmail.com" TargetMode="External"/><Relationship Id="rId13" Type="http://schemas.openxmlformats.org/officeDocument/2006/relationships/hyperlink" Target="mailto:deancomputerscience@gmail.com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acomputerscience@gmail.com" TargetMode="External"/><Relationship Id="rId12" Type="http://schemas.openxmlformats.org/officeDocument/2006/relationships/hyperlink" Target="mailto:deancomputerengineering@gmail.com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eanphysics1@gmai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irbelectricalengineering@gmail.com" TargetMode="External"/><Relationship Id="rId11" Type="http://schemas.openxmlformats.org/officeDocument/2006/relationships/hyperlink" Target="mailto:chaircomputerengineering@gmail.com" TargetMode="External"/><Relationship Id="rId5" Type="http://schemas.openxmlformats.org/officeDocument/2006/relationships/hyperlink" Target="mailto:irbcomputerscience@gmail.com" TargetMode="External"/><Relationship Id="rId15" Type="http://schemas.openxmlformats.org/officeDocument/2006/relationships/hyperlink" Target="mailto:bmphysics1@gmail.com" TargetMode="External"/><Relationship Id="rId10" Type="http://schemas.openxmlformats.org/officeDocument/2006/relationships/hyperlink" Target="mailto:bmcomputerscience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bmcomputerengineering1@gmail.com" TargetMode="External"/><Relationship Id="rId14" Type="http://schemas.openxmlformats.org/officeDocument/2006/relationships/hyperlink" Target="mailto:chairphysics1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49</cp:revision>
  <dcterms:created xsi:type="dcterms:W3CDTF">2016-06-02T15:57:00Z</dcterms:created>
  <dcterms:modified xsi:type="dcterms:W3CDTF">2016-06-02T18:00:00Z</dcterms:modified>
</cp:coreProperties>
</file>